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in</w:t>
      </w:r>
      <w:r>
        <w:t xml:space="preserve"> </w:t>
      </w:r>
      <w:r>
        <w:t xml:space="preserve">Mexico</w:t>
      </w:r>
      <w:r>
        <w:t xml:space="preserve"> </w:t>
      </w:r>
      <w:r>
        <w:t xml:space="preserve">City</w:t>
      </w:r>
    </w:p>
    <w:bookmarkStart w:id="20" w:name="Xf620effc546c241b9d21e554bc852a126b60ffa"/>
    <w:p>
      <w:pPr>
        <w:pStyle w:val="Heading1"/>
      </w:pPr>
      <w:r>
        <w:t xml:space="preserve">Cover Letter for Accountant Position in Mexico City</w:t>
      </w:r>
    </w:p>
    <w:p>
      <w:pPr>
        <w:pStyle w:val="FirstParagraph"/>
      </w:pPr>
      <w:r>
        <w:rPr>
          <w:bCs/>
          <w:b/>
        </w:rPr>
        <w:t xml:space="preserve">Dear [Hiring Manager's Name],</w:t>
      </w:r>
    </w:p>
    <w:p>
      <w:pPr>
        <w:pStyle w:val="BodyText"/>
      </w:pPr>
      <w:r>
        <w:t xml:space="preserve">I am writing to express my enthusiastic interest in the Accountant position at your esteemed organization in Mexico City. With a strong foundation in financial management, a keen understanding of Mexican accounting standards, and a commitment to excellence, I am confident that my skills and experience align perfectly with the requirements of this role. As someone deeply passionate about the field of accounting and eager to contribute to the growth of businesses in Mexico City, I am excited about the opportunity to bring my expertise to your team.</w:t>
      </w:r>
    </w:p>
    <w:p>
      <w:pPr>
        <w:pStyle w:val="BodyText"/>
      </w:pPr>
      <w:r>
        <w:t xml:space="preserve">As an Accountant with [X years] of professional experience, I have developed a comprehensive understanding of financial systems, tax compliance, and strategic financial planning. My career has been dedicated to ensuring accuracy in financial reporting, optimizing cost-efficiency, and supporting organizations in achieving their fiscal goals. In my previous roles at [Previous Company Name], I was responsible for managing general ledger entries, preparing monthly financial statements, and coordinating with external auditors to ensure compliance with Mexican regulations such as the Normas Internacionales de Información Financiera (NIIF) and the Ley del Impuesto al Valor Agregado (IVA). These experiences have equipped me with the technical proficiency and analytical skills necessary to thrive in a dynamic environment like Mexico City.</w:t>
      </w:r>
    </w:p>
    <w:p>
      <w:pPr>
        <w:pStyle w:val="BodyText"/>
      </w:pPr>
      <w:r>
        <w:t xml:space="preserve">What sets me apart is my ability to merge technical expertise with a proactive, problem-solving mindset. For instance, during my time at [Previous Company Name], I identified inefficiencies in the accounts payable process and implemented a streamlined digital workflow that reduced processing time by 30%. This not only improved operational efficiency but also minimized errors and ensured compliance with local tax authorities. Additionally, my fluency in Spanish and English allows me to effectively communicate with both local stakeholders and international clients, making me a versatile asset for organizations operating in Mexico City’s diverse business landscape.</w:t>
      </w:r>
    </w:p>
    <w:p>
      <w:pPr>
        <w:pStyle w:val="BodyText"/>
      </w:pPr>
      <w:r>
        <w:t xml:space="preserve">Mexico City, as the economic hub of the country, presents unique challenges and opportunities for accountants. The city’s complex regulatory environment, coupled with its rapid economic growth, demands professionals who can navigate local laws while maintaining global standards. I have consistently demonstrated my ability to adapt to these requirements. For example, I have worked closely with Mexican tax authorities to ensure timely filing of reports under the Servicio de Administración Tributaria (SAT) and have provided guidance to clients on navigating the intricacies of corporate tax structures in Mexico City. My proactive approach to staying updated on changes in accounting regulations ensures that I can offer informed solutions that align with both local and international best practices.</w:t>
      </w:r>
    </w:p>
    <w:p>
      <w:pPr>
        <w:pStyle w:val="BodyText"/>
      </w:pPr>
      <w:r>
        <w:t xml:space="preserve">Another aspect of my profile that I believe will resonate with your organization is my commitment to integrity and ethical standards. As an Accountant, I understand the critical role of transparency and trust in financial operations. In every project, I prioritize accuracy, confidentiality, and adherence to professional ethics. This has earned me the respect of colleagues and clients alike, who often describe me as a reliable partner in achieving their financial objectives. My dedication to continuous learning further strengthens my ability to contribute effectively—whether through certifications like [Certification Name] or by staying abreast of advancements in accounting software such as SAP, QuickBooks, and Tally.</w:t>
      </w:r>
    </w:p>
    <w:p>
      <w:pPr>
        <w:pStyle w:val="BodyText"/>
      </w:pPr>
      <w:r>
        <w:t xml:space="preserve">What draws me specifically to Mexico City is its vibrant business ecosystem and the opportunities it offers for innovation and growth. As a city that hosts some of the largest corporations, startups, and international firms in Latin America, I see immense potential to contribute to the financial success of organizations while gaining exposure to diverse industries. Whether it’s supporting small businesses in navigating tax reforms or helping multinational companies optimize their operations in Mexico, I am eager to leverage my skills to make a meaningful impact.</w:t>
      </w:r>
    </w:p>
    <w:p>
      <w:pPr>
        <w:pStyle w:val="BodyText"/>
      </w:pPr>
      <w:r>
        <w:t xml:space="preserve">Moreover, my cultural awareness and adaptability are assets that align with the values of a global organization. Having worked with teams across different regions and industries, I am adept at collaborating in multicultural environments. In Mexico City, where business practices often blend tradition with modernity, I have learned to balance respect for local customs with a forward-thinking approach. This ability to connect with colleagues and clients on both professional and personal levels has been instrumental in building long-term partnerships.</w:t>
      </w:r>
    </w:p>
    <w:p>
      <w:pPr>
        <w:pStyle w:val="BodyText"/>
      </w:pPr>
      <w:r>
        <w:t xml:space="preserve">I am particularly drawn to your organization because of its reputation for [mention specific quality, e.g., "innovative financial solutions" or "commitment to sustainability"]. I admire how your company has positioned itself as a leader in the accounting industry while maintaining a strong focus on community and ethical practices. I am eager to contribute my expertise in financial management and compliance to support your mission and help drive future success.</w:t>
      </w:r>
    </w:p>
    <w:p>
      <w:pPr>
        <w:pStyle w:val="BodyText"/>
      </w:pPr>
      <w:r>
        <w:t xml:space="preserve">In conclusion, I am confident that my technical skills, dedication to excellence, and passion for accounting make me a strong candidate for the Accountant position in Mexico City. I would welcome the opportunity to discuss how my background and vision align with your organization’s goals. Thank you for considering my application. I look forward to the possibility of contributing to your team and growing alongside your company in this exciting location.</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ccountant Position in Mexico City</dc:title>
  <dc:creator/>
  <dc:language>en</dc:language>
  <cp:keywords/>
  <dcterms:created xsi:type="dcterms:W3CDTF">2025-12-10T11:47:26Z</dcterms:created>
  <dcterms:modified xsi:type="dcterms:W3CDTF">2025-12-10T11:47:26Z</dcterms:modified>
</cp:coreProperties>
</file>

<file path=docProps/custom.xml><?xml version="1.0" encoding="utf-8"?>
<Properties xmlns="http://schemas.openxmlformats.org/officeDocument/2006/custom-properties" xmlns:vt="http://schemas.openxmlformats.org/officeDocument/2006/docPropsVTypes"/>
</file>